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068" w:rsidRPr="00FD5D4F" w:rsidRDefault="00344068" w:rsidP="006E3B51">
      <w:pPr>
        <w:spacing w:line="360" w:lineRule="auto"/>
        <w:ind w:firstLine="0"/>
        <w:jc w:val="center"/>
        <w:rPr>
          <w:b/>
          <w:color w:val="000000"/>
          <w:spacing w:val="20"/>
          <w:sz w:val="28"/>
          <w:szCs w:val="36"/>
        </w:rPr>
      </w:pPr>
      <w:r w:rsidRPr="00FD5D4F">
        <w:rPr>
          <w:b/>
          <w:color w:val="000000"/>
          <w:spacing w:val="20"/>
          <w:sz w:val="28"/>
          <w:szCs w:val="36"/>
        </w:rPr>
        <w:t>UNIVERZITET SINGIDUNUM</w:t>
      </w:r>
    </w:p>
    <w:p w:rsidR="00344068" w:rsidRPr="00FD5D4F" w:rsidRDefault="006A0F8E" w:rsidP="006E3B51">
      <w:pPr>
        <w:spacing w:line="360" w:lineRule="auto"/>
        <w:ind w:firstLine="0"/>
        <w:jc w:val="center"/>
        <w:rPr>
          <w:color w:val="000000"/>
          <w:sz w:val="22"/>
        </w:rPr>
      </w:pPr>
      <w:r w:rsidRPr="00FD5D4F">
        <w:rPr>
          <w:b/>
          <w:color w:val="000000"/>
          <w:spacing w:val="20"/>
          <w:sz w:val="28"/>
          <w:szCs w:val="32"/>
        </w:rPr>
        <w:t>Fakultet za informatiku i računarstvo</w:t>
      </w:r>
    </w:p>
    <w:p w:rsidR="00344068" w:rsidRDefault="00344068" w:rsidP="00344068"/>
    <w:p w:rsidR="006E3B51" w:rsidRPr="00FD5D4F" w:rsidRDefault="006E3B51" w:rsidP="00344068"/>
    <w:p w:rsidR="00344068" w:rsidRPr="00FD5D4F" w:rsidRDefault="00344068" w:rsidP="00344068"/>
    <w:p w:rsidR="00344068" w:rsidRPr="00FD5D4F" w:rsidRDefault="00344068" w:rsidP="00344068"/>
    <w:p w:rsidR="00344068" w:rsidRPr="00FD5D4F" w:rsidRDefault="00344068" w:rsidP="00344068"/>
    <w:p w:rsidR="00344068" w:rsidRPr="00FD5D4F" w:rsidRDefault="00344068" w:rsidP="00344068"/>
    <w:p w:rsidR="00344068" w:rsidRPr="00FD5D4F" w:rsidRDefault="00344068" w:rsidP="006E3B51">
      <w:pPr>
        <w:ind w:firstLine="0"/>
      </w:pPr>
    </w:p>
    <w:p w:rsidR="00344068" w:rsidRPr="00FD5D4F" w:rsidRDefault="00344068" w:rsidP="006E3B51">
      <w:pPr>
        <w:ind w:firstLine="0"/>
      </w:pPr>
    </w:p>
    <w:p w:rsidR="00344068" w:rsidRPr="00FD5D4F" w:rsidRDefault="00790C13" w:rsidP="005B2FF1">
      <w:pPr>
        <w:ind w:firstLine="0"/>
        <w:jc w:val="center"/>
        <w:rPr>
          <w:b/>
          <w:sz w:val="68"/>
        </w:rPr>
      </w:pPr>
      <w:r>
        <w:rPr>
          <w:b/>
          <w:sz w:val="40"/>
        </w:rPr>
        <w:t>APLIKACIJA ZA HOTEL</w:t>
      </w:r>
    </w:p>
    <w:p w:rsidR="00344068" w:rsidRPr="00FD5D4F" w:rsidRDefault="006A0F8E" w:rsidP="006E3B51">
      <w:pPr>
        <w:ind w:firstLine="0"/>
        <w:jc w:val="center"/>
        <w:rPr>
          <w:sz w:val="28"/>
        </w:rPr>
      </w:pPr>
      <w:r w:rsidRPr="00FD5D4F">
        <w:rPr>
          <w:sz w:val="28"/>
        </w:rPr>
        <w:t xml:space="preserve">̶  </w:t>
      </w:r>
      <w:r w:rsidR="00790C13">
        <w:rPr>
          <w:sz w:val="28"/>
        </w:rPr>
        <w:t xml:space="preserve">Projekat iz </w:t>
      </w:r>
      <w:r w:rsidR="00790C13" w:rsidRPr="00790C13">
        <w:rPr>
          <w:sz w:val="28"/>
        </w:rPr>
        <w:t>Praktikum - Internet i veb tehnologije</w:t>
      </w:r>
      <w:r w:rsidRPr="00FD5D4F">
        <w:rPr>
          <w:sz w:val="28"/>
        </w:rPr>
        <w:t xml:space="preserve">   ̶</w:t>
      </w:r>
    </w:p>
    <w:p w:rsidR="00344068" w:rsidRPr="00FD5D4F" w:rsidRDefault="00344068" w:rsidP="006E3B51">
      <w:pPr>
        <w:ind w:firstLine="0"/>
        <w:rPr>
          <w:sz w:val="28"/>
        </w:rPr>
      </w:pPr>
    </w:p>
    <w:p w:rsidR="00344068" w:rsidRPr="00FD5D4F" w:rsidRDefault="00344068" w:rsidP="006E3B51">
      <w:pPr>
        <w:ind w:firstLine="0"/>
        <w:rPr>
          <w:sz w:val="28"/>
        </w:rPr>
      </w:pPr>
    </w:p>
    <w:p w:rsidR="00344068" w:rsidRPr="00FD5D4F" w:rsidRDefault="00344068" w:rsidP="00344068">
      <w:pPr>
        <w:rPr>
          <w:b/>
          <w:color w:val="000000"/>
          <w:sz w:val="32"/>
          <w:szCs w:val="36"/>
        </w:rPr>
      </w:pPr>
    </w:p>
    <w:p w:rsidR="00344068" w:rsidRPr="00FD5D4F" w:rsidRDefault="00344068" w:rsidP="005B2FF1">
      <w:pPr>
        <w:ind w:firstLine="0"/>
        <w:rPr>
          <w:b/>
          <w:color w:val="000000"/>
          <w:sz w:val="32"/>
          <w:szCs w:val="36"/>
        </w:rPr>
      </w:pPr>
    </w:p>
    <w:p w:rsidR="00344068" w:rsidRPr="00FD5D4F" w:rsidRDefault="00344068" w:rsidP="00344068">
      <w:pPr>
        <w:rPr>
          <w:b/>
          <w:color w:val="000000"/>
          <w:sz w:val="32"/>
          <w:szCs w:val="36"/>
        </w:rPr>
      </w:pPr>
    </w:p>
    <w:p w:rsidR="00344068" w:rsidRPr="00FD5D4F" w:rsidRDefault="00344068" w:rsidP="00344068">
      <w:pPr>
        <w:rPr>
          <w:b/>
          <w:color w:val="000000"/>
          <w:sz w:val="32"/>
          <w:szCs w:val="36"/>
        </w:rPr>
      </w:pPr>
    </w:p>
    <w:p w:rsidR="00344068" w:rsidRPr="00FD5D4F" w:rsidRDefault="00344068" w:rsidP="006E3B51">
      <w:pPr>
        <w:ind w:firstLine="0"/>
        <w:rPr>
          <w:b/>
          <w:color w:val="000000"/>
          <w:sz w:val="32"/>
          <w:szCs w:val="36"/>
        </w:rPr>
      </w:pPr>
    </w:p>
    <w:p w:rsidR="00344068" w:rsidRPr="006E3B51" w:rsidRDefault="00790C13" w:rsidP="006E3B51">
      <w:pPr>
        <w:tabs>
          <w:tab w:val="right" w:pos="8789"/>
        </w:tabs>
        <w:ind w:firstLine="0"/>
        <w:rPr>
          <w:b/>
          <w:color w:val="000000"/>
          <w:sz w:val="26"/>
          <w:szCs w:val="36"/>
        </w:rPr>
      </w:pPr>
      <w:r>
        <w:rPr>
          <w:b/>
          <w:color w:val="000000"/>
          <w:sz w:val="26"/>
          <w:szCs w:val="36"/>
        </w:rPr>
        <w:t>Profesor</w:t>
      </w:r>
      <w:r w:rsidR="00344068" w:rsidRPr="006E3B51">
        <w:rPr>
          <w:b/>
          <w:color w:val="000000"/>
          <w:sz w:val="26"/>
          <w:szCs w:val="36"/>
        </w:rPr>
        <w:t>:</w:t>
      </w:r>
      <w:r w:rsidR="006E3B51">
        <w:rPr>
          <w:b/>
          <w:color w:val="000000"/>
          <w:sz w:val="26"/>
          <w:szCs w:val="36"/>
        </w:rPr>
        <w:tab/>
      </w:r>
      <w:r w:rsidR="00344068" w:rsidRPr="006E3B51">
        <w:rPr>
          <w:b/>
          <w:color w:val="000000"/>
          <w:sz w:val="26"/>
          <w:szCs w:val="36"/>
        </w:rPr>
        <w:t>Kandidat:</w:t>
      </w:r>
    </w:p>
    <w:p w:rsidR="00790C13" w:rsidRPr="006E3B51" w:rsidRDefault="00344068" w:rsidP="00790C13">
      <w:pPr>
        <w:tabs>
          <w:tab w:val="right" w:pos="8789"/>
        </w:tabs>
        <w:ind w:firstLine="0"/>
        <w:jc w:val="left"/>
        <w:rPr>
          <w:i/>
          <w:color w:val="000000"/>
          <w:sz w:val="26"/>
          <w:szCs w:val="36"/>
        </w:rPr>
      </w:pPr>
      <w:r w:rsidRPr="006E3B51">
        <w:rPr>
          <w:color w:val="000000"/>
          <w:sz w:val="26"/>
          <w:szCs w:val="36"/>
        </w:rPr>
        <w:t xml:space="preserve">prof. dr </w:t>
      </w:r>
      <w:r w:rsidR="006A0F8E" w:rsidRPr="006E3B51">
        <w:rPr>
          <w:i/>
          <w:color w:val="000000"/>
          <w:sz w:val="26"/>
          <w:szCs w:val="36"/>
        </w:rPr>
        <w:t xml:space="preserve"> </w:t>
      </w:r>
      <w:r w:rsidR="00790C13">
        <w:rPr>
          <w:i/>
          <w:color w:val="000000"/>
          <w:sz w:val="26"/>
          <w:szCs w:val="36"/>
        </w:rPr>
        <w:t>Vladislav Miškovic</w:t>
      </w:r>
      <w:r w:rsidR="00790C13" w:rsidRPr="00790C13">
        <w:rPr>
          <w:i/>
          <w:color w:val="000000"/>
          <w:sz w:val="26"/>
          <w:szCs w:val="36"/>
        </w:rPr>
        <w:t xml:space="preserve"> </w:t>
      </w:r>
      <w:r w:rsidR="00790C13">
        <w:rPr>
          <w:i/>
          <w:color w:val="000000"/>
          <w:sz w:val="26"/>
          <w:szCs w:val="36"/>
        </w:rPr>
        <w:tab/>
        <w:t>Una Svetlana Tuba</w:t>
      </w:r>
    </w:p>
    <w:p w:rsidR="00790C13" w:rsidRPr="00790C13" w:rsidRDefault="00790C13" w:rsidP="006E3B51">
      <w:pPr>
        <w:tabs>
          <w:tab w:val="right" w:pos="8789"/>
        </w:tabs>
        <w:ind w:firstLine="0"/>
        <w:jc w:val="left"/>
        <w:rPr>
          <w:i/>
          <w:color w:val="000000"/>
          <w:sz w:val="26"/>
          <w:szCs w:val="36"/>
          <w:lang w:val="sr-Latn-RS"/>
        </w:rPr>
      </w:pPr>
      <w:r w:rsidRPr="00790C13">
        <w:rPr>
          <w:b/>
          <w:color w:val="000000"/>
          <w:sz w:val="26"/>
          <w:szCs w:val="36"/>
          <w:lang w:val="sr-Latn-RS"/>
        </w:rPr>
        <w:t>Asistent:</w:t>
      </w:r>
      <w:r w:rsidRPr="00790C13">
        <w:rPr>
          <w:i/>
          <w:color w:val="000000"/>
          <w:sz w:val="26"/>
          <w:szCs w:val="36"/>
        </w:rPr>
        <w:t xml:space="preserve"> </w:t>
      </w:r>
      <w:r>
        <w:rPr>
          <w:i/>
          <w:color w:val="000000"/>
          <w:sz w:val="26"/>
          <w:szCs w:val="36"/>
        </w:rPr>
        <w:tab/>
        <w:t>2017/204277</w:t>
      </w:r>
    </w:p>
    <w:p w:rsidR="00790C13" w:rsidRPr="006E3B51" w:rsidRDefault="00790C13" w:rsidP="00790C13">
      <w:pPr>
        <w:tabs>
          <w:tab w:val="right" w:pos="8789"/>
        </w:tabs>
        <w:ind w:firstLine="0"/>
        <w:jc w:val="left"/>
        <w:rPr>
          <w:i/>
          <w:color w:val="000000"/>
          <w:sz w:val="26"/>
          <w:szCs w:val="36"/>
        </w:rPr>
      </w:pPr>
      <w:r>
        <w:rPr>
          <w:color w:val="000000"/>
          <w:sz w:val="26"/>
          <w:szCs w:val="36"/>
          <w:lang w:val="sr-Latn-RS"/>
        </w:rPr>
        <w:t>Milan Tair</w:t>
      </w:r>
      <w:r w:rsidR="006A0F8E" w:rsidRPr="006E3B51">
        <w:rPr>
          <w:i/>
          <w:color w:val="000000"/>
          <w:sz w:val="26"/>
          <w:szCs w:val="36"/>
        </w:rPr>
        <w:tab/>
      </w:r>
    </w:p>
    <w:p w:rsidR="006A0F8E" w:rsidRPr="006E3B51" w:rsidRDefault="006A0F8E" w:rsidP="006E3B51">
      <w:pPr>
        <w:ind w:firstLine="0"/>
        <w:jc w:val="right"/>
        <w:rPr>
          <w:i/>
          <w:color w:val="000000"/>
          <w:sz w:val="26"/>
          <w:szCs w:val="36"/>
        </w:rPr>
      </w:pPr>
    </w:p>
    <w:p w:rsidR="00344068" w:rsidRPr="00FD5D4F" w:rsidRDefault="00344068" w:rsidP="006E3B51">
      <w:pPr>
        <w:ind w:firstLine="0"/>
        <w:jc w:val="center"/>
        <w:rPr>
          <w:b/>
          <w:color w:val="000000"/>
          <w:szCs w:val="36"/>
        </w:rPr>
      </w:pPr>
      <w:r w:rsidRPr="00FD5D4F">
        <w:rPr>
          <w:b/>
          <w:color w:val="000000"/>
          <w:szCs w:val="36"/>
        </w:rPr>
        <w:t xml:space="preserve">Beograd, </w:t>
      </w:r>
      <w:r w:rsidR="006A0F8E" w:rsidRPr="00FD5D4F">
        <w:rPr>
          <w:b/>
          <w:i/>
          <w:color w:val="000000"/>
          <w:szCs w:val="36"/>
        </w:rPr>
        <w:fldChar w:fldCharType="begin"/>
      </w:r>
      <w:r w:rsidR="006A0F8E" w:rsidRPr="00FD5D4F">
        <w:rPr>
          <w:b/>
          <w:i/>
          <w:color w:val="000000"/>
          <w:szCs w:val="36"/>
        </w:rPr>
        <w:instrText xml:space="preserve"> TIME  \@ "yyyy" </w:instrText>
      </w:r>
      <w:r w:rsidR="006A0F8E" w:rsidRPr="00FD5D4F">
        <w:rPr>
          <w:b/>
          <w:i/>
          <w:color w:val="000000"/>
          <w:szCs w:val="36"/>
        </w:rPr>
        <w:fldChar w:fldCharType="separate"/>
      </w:r>
      <w:r w:rsidR="000D246D">
        <w:rPr>
          <w:b/>
          <w:i/>
          <w:noProof/>
          <w:color w:val="000000"/>
          <w:szCs w:val="36"/>
        </w:rPr>
        <w:t>2020</w:t>
      </w:r>
      <w:r w:rsidR="006A0F8E" w:rsidRPr="00FD5D4F">
        <w:rPr>
          <w:b/>
          <w:i/>
          <w:color w:val="000000"/>
          <w:szCs w:val="36"/>
        </w:rPr>
        <w:fldChar w:fldCharType="end"/>
      </w:r>
      <w:r w:rsidR="006A0F8E" w:rsidRPr="00FD5D4F">
        <w:rPr>
          <w:b/>
          <w:color w:val="000000"/>
          <w:szCs w:val="36"/>
        </w:rPr>
        <w:t>.</w:t>
      </w:r>
    </w:p>
    <w:p w:rsidR="00344068" w:rsidRPr="00FD5D4F" w:rsidRDefault="00344068" w:rsidP="00BE5E26">
      <w:pPr>
        <w:pStyle w:val="TOCHeading"/>
        <w:jc w:val="center"/>
        <w:rPr>
          <w:sz w:val="36"/>
          <w:lang w:val="sr-Latn-CS"/>
        </w:rPr>
      </w:pPr>
      <w:r w:rsidRPr="00FD5D4F">
        <w:rPr>
          <w:rFonts w:ascii="Times New Roman" w:hAnsi="Times New Roman"/>
          <w:color w:val="auto"/>
          <w:sz w:val="36"/>
          <w:lang w:val="sr-Latn-CS"/>
        </w:rPr>
        <w:lastRenderedPageBreak/>
        <w:t>Sadržaj</w:t>
      </w:r>
    </w:p>
    <w:p w:rsidR="00344068" w:rsidRPr="00FD5D4F" w:rsidRDefault="00344068" w:rsidP="00344068">
      <w:pPr>
        <w:rPr>
          <w:lang w:eastAsia="en-US"/>
        </w:rPr>
      </w:pPr>
    </w:p>
    <w:p w:rsidR="00344068" w:rsidRPr="00FD5D4F" w:rsidRDefault="00344068" w:rsidP="00344068">
      <w:pPr>
        <w:rPr>
          <w:lang w:eastAsia="en-US"/>
        </w:rPr>
      </w:pPr>
    </w:p>
    <w:p w:rsidR="000D246D" w:rsidRDefault="00F3062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en-US"/>
        </w:rPr>
      </w:pPr>
      <w:r w:rsidRPr="00FD5D4F">
        <w:fldChar w:fldCharType="begin"/>
      </w:r>
      <w:r w:rsidR="00344068" w:rsidRPr="00FD5D4F">
        <w:instrText xml:space="preserve"> TOC \o "1-3" \h \z \u </w:instrText>
      </w:r>
      <w:r w:rsidRPr="00FD5D4F">
        <w:fldChar w:fldCharType="separate"/>
      </w:r>
      <w:hyperlink w:anchor="_Toc45196372" w:history="1">
        <w:r w:rsidR="000D246D" w:rsidRPr="00DA57E3">
          <w:rPr>
            <w:rStyle w:val="Hyperlink"/>
            <w:noProof/>
          </w:rPr>
          <w:t>1</w:t>
        </w:r>
        <w:r w:rsidR="000D246D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en-US" w:eastAsia="en-US"/>
          </w:rPr>
          <w:tab/>
        </w:r>
        <w:r w:rsidR="000D246D" w:rsidRPr="00DA57E3">
          <w:rPr>
            <w:rStyle w:val="Hyperlink"/>
            <w:noProof/>
          </w:rPr>
          <w:t>Projekt korisničkog interfejsa</w:t>
        </w:r>
        <w:r w:rsidR="000D246D">
          <w:rPr>
            <w:noProof/>
            <w:webHidden/>
          </w:rPr>
          <w:tab/>
        </w:r>
        <w:r w:rsidR="000D246D">
          <w:rPr>
            <w:noProof/>
            <w:webHidden/>
          </w:rPr>
          <w:fldChar w:fldCharType="begin"/>
        </w:r>
        <w:r w:rsidR="000D246D">
          <w:rPr>
            <w:noProof/>
            <w:webHidden/>
          </w:rPr>
          <w:instrText xml:space="preserve"> PAGEREF _Toc45196372 \h </w:instrText>
        </w:r>
        <w:r w:rsidR="000D246D">
          <w:rPr>
            <w:noProof/>
            <w:webHidden/>
          </w:rPr>
        </w:r>
        <w:r w:rsidR="000D246D">
          <w:rPr>
            <w:noProof/>
            <w:webHidden/>
          </w:rPr>
          <w:fldChar w:fldCharType="separate"/>
        </w:r>
        <w:r w:rsidR="000D246D">
          <w:rPr>
            <w:noProof/>
            <w:webHidden/>
          </w:rPr>
          <w:t>- 1 -</w:t>
        </w:r>
        <w:r w:rsidR="000D246D">
          <w:rPr>
            <w:noProof/>
            <w:webHidden/>
          </w:rPr>
          <w:fldChar w:fldCharType="end"/>
        </w:r>
      </w:hyperlink>
    </w:p>
    <w:p w:rsidR="000D246D" w:rsidRDefault="000D246D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en-US"/>
        </w:rPr>
      </w:pPr>
      <w:hyperlink w:anchor="_Toc45196373" w:history="1">
        <w:r w:rsidRPr="00DA57E3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val="en-US" w:eastAsia="en-US"/>
          </w:rPr>
          <w:tab/>
        </w:r>
        <w:r w:rsidRPr="00DA57E3">
          <w:rPr>
            <w:rStyle w:val="Hyperlink"/>
            <w:noProof/>
          </w:rPr>
          <w:t>Backe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196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- 5 -</w:t>
        </w:r>
        <w:r>
          <w:rPr>
            <w:noProof/>
            <w:webHidden/>
          </w:rPr>
          <w:fldChar w:fldCharType="end"/>
        </w:r>
      </w:hyperlink>
    </w:p>
    <w:p w:rsidR="00344068" w:rsidRPr="00FD5D4F" w:rsidRDefault="00F30622" w:rsidP="00344068">
      <w:pPr>
        <w:spacing w:line="360" w:lineRule="auto"/>
        <w:ind w:firstLine="540"/>
      </w:pPr>
      <w:r w:rsidRPr="00FD5D4F">
        <w:fldChar w:fldCharType="end"/>
      </w:r>
    </w:p>
    <w:p w:rsidR="00344068" w:rsidRPr="00FD5D4F" w:rsidRDefault="00344068" w:rsidP="00344068">
      <w:pPr>
        <w:pStyle w:val="Heading5"/>
        <w:numPr>
          <w:ilvl w:val="0"/>
          <w:numId w:val="0"/>
        </w:numPr>
        <w:ind w:left="2127"/>
        <w:rPr>
          <w:b w:val="0"/>
          <w:i w:val="0"/>
          <w:sz w:val="24"/>
          <w:szCs w:val="24"/>
        </w:rPr>
      </w:pPr>
    </w:p>
    <w:p w:rsidR="00344068" w:rsidRPr="00FD5D4F" w:rsidRDefault="00344068" w:rsidP="00344068">
      <w:pPr>
        <w:pStyle w:val="Heading5"/>
        <w:numPr>
          <w:ilvl w:val="0"/>
          <w:numId w:val="0"/>
        </w:numPr>
        <w:ind w:left="2127"/>
        <w:rPr>
          <w:b w:val="0"/>
          <w:i w:val="0"/>
          <w:sz w:val="24"/>
          <w:szCs w:val="24"/>
        </w:rPr>
      </w:pPr>
    </w:p>
    <w:p w:rsidR="006A0F8E" w:rsidRPr="00FD5D4F" w:rsidRDefault="006A0F8E" w:rsidP="00BE5E26">
      <w:pPr>
        <w:pStyle w:val="Heading1"/>
        <w:numPr>
          <w:ilvl w:val="0"/>
          <w:numId w:val="0"/>
        </w:numPr>
        <w:ind w:left="432"/>
        <w:sectPr w:rsidR="006A0F8E" w:rsidRPr="00FD5D4F" w:rsidSect="009D60F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418" w:bottom="1418" w:left="1701" w:header="709" w:footer="709" w:gutter="0"/>
          <w:pgNumType w:fmt="numberInDash" w:start="1"/>
          <w:cols w:space="708"/>
          <w:docGrid w:linePitch="360"/>
        </w:sectPr>
      </w:pPr>
      <w:bookmarkStart w:id="0" w:name="_Toc259039559"/>
      <w:bookmarkStart w:id="1" w:name="_Toc259039659"/>
    </w:p>
    <w:p w:rsidR="00421219" w:rsidRDefault="00F035F8" w:rsidP="00421219">
      <w:pPr>
        <w:pStyle w:val="Heading1"/>
      </w:pPr>
      <w:bookmarkStart w:id="2" w:name="_Toc45196372"/>
      <w:bookmarkEnd w:id="0"/>
      <w:bookmarkEnd w:id="1"/>
      <w:r>
        <w:t>Projekt korisničkog interfejsa</w:t>
      </w:r>
      <w:bookmarkEnd w:id="2"/>
    </w:p>
    <w:p w:rsidR="00790C13" w:rsidRDefault="00790C13" w:rsidP="00790C13">
      <w:r>
        <w:rPr>
          <w:noProof/>
          <w:lang w:val="en-US" w:eastAsia="en-US"/>
        </w:rPr>
        <w:drawing>
          <wp:anchor distT="0" distB="0" distL="114300" distR="114300" simplePos="0" relativeHeight="25171814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263015</wp:posOffset>
            </wp:positionV>
            <wp:extent cx="5579745" cy="4450715"/>
            <wp:effectExtent l="0" t="0" r="1905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45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ront end aplikacije je organizovan na sledeći način</w:t>
      </w:r>
      <w:r w:rsidR="00A01F29">
        <w:t>.</w:t>
      </w:r>
      <w:r>
        <w:t xml:space="preserve"> Glavni meni koji je vidljiv na svim stranicama sadrži linkove početnoj strani (Home), kontakt stranici, o nama, log in/out stranici kojima mogu svi da pristupe. Pored ovih linkova postoje linkovi ka spisku klijenta i formi za dodavanje sobe kojima samo ulogovani korisnici mogu da pristupe. Na početnoj strani se nalaze linkovi ka spisku soba i konferencijskih sala (nije implementirano). Spisku soba mogu da pristupe samo ulogovani korisnici.</w:t>
      </w:r>
    </w:p>
    <w:p w:rsidR="00790C13" w:rsidRDefault="00790C13" w:rsidP="00790C13">
      <w:pPr>
        <w:jc w:val="center"/>
      </w:pPr>
      <w:r>
        <w:t>Slika 2. Početna stranica</w:t>
      </w:r>
    </w:p>
    <w:p w:rsidR="00790C13" w:rsidRDefault="00790C13" w:rsidP="00790C13">
      <w:r>
        <w:t>Predviđeno je da stranice kontakt i o nama (About us) sadrže samo tekst, odnosno nema interakciju sa backend.</w:t>
      </w:r>
    </w:p>
    <w:p w:rsidR="00790C13" w:rsidRDefault="00790C13" w:rsidP="00790C13">
      <w:r>
        <w:t xml:space="preserve">Log in/out stranica sadrži polja za unos korisničkog imena i lozinke, dugme log in i dugme log out. Dugme log out briše sačuvan token ukoliko postoji. Prilikom logovanja, ispisuju se poruke ukoliko je uneto nepostojeće korisničko ime ili pogrešna lozinka. U slučaju uspešnog logovanja, korisnik je preusmeren na početnu stranicu. </w:t>
      </w:r>
    </w:p>
    <w:p w:rsidR="00790C13" w:rsidRDefault="00790C13" w:rsidP="00790C13">
      <w:r>
        <w:rPr>
          <w:noProof/>
          <w:lang w:val="en-US" w:eastAsia="en-US"/>
        </w:rPr>
        <w:drawing>
          <wp:inline distT="0" distB="0" distL="0" distR="0" wp14:anchorId="4C362540" wp14:editId="2B7BBC01">
            <wp:extent cx="5579745" cy="3808095"/>
            <wp:effectExtent l="0" t="0" r="190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C13" w:rsidRDefault="00790C13" w:rsidP="00790C13">
      <w:pPr>
        <w:jc w:val="center"/>
      </w:pPr>
      <w:r>
        <w:t>Slika 3. Log in/out stranica</w:t>
      </w:r>
    </w:p>
    <w:p w:rsidR="00790C13" w:rsidRDefault="00790C13" w:rsidP="00790C13">
      <w:r>
        <w:t>Stranica Clients prikazuje spisak klijenata iz baze podataka. Na ovoj stranici je moguće stilizovati prikaz lepše. U planu je bilo dodavanje opcija za dodavanje klijenta i uređivanje postojećih. Ove opcije nisu implementirane.</w:t>
      </w:r>
    </w:p>
    <w:p w:rsidR="00790C13" w:rsidRDefault="00790C13" w:rsidP="00790C13">
      <w:r>
        <w:rPr>
          <w:noProof/>
          <w:lang w:val="en-US" w:eastAsia="en-US"/>
        </w:rPr>
        <w:drawing>
          <wp:inline distT="0" distB="0" distL="0" distR="0" wp14:anchorId="1F4C0457" wp14:editId="4C62ED70">
            <wp:extent cx="5162550" cy="2697898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4581" cy="269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C13" w:rsidRDefault="00790C13" w:rsidP="00790C13">
      <w:pPr>
        <w:jc w:val="center"/>
      </w:pPr>
      <w:r>
        <w:t>Slika 4. Stranica Clients</w:t>
      </w:r>
    </w:p>
    <w:p w:rsidR="00790C13" w:rsidRDefault="00790C13" w:rsidP="00790C13">
      <w:r>
        <w:t>Slično stranici Clients, stranica Rooms izlistava spisak svih soba koje postoje u bazi podataka. Prilikom ispisa podataka, podaci nisu spojeni sa podacima iz tabele Rentable, odnosno ne prikazuje se da li soba poseduje wifi što bi trebalo uključiti.</w:t>
      </w:r>
    </w:p>
    <w:p w:rsidR="00790C13" w:rsidRDefault="00790C13" w:rsidP="00790C13">
      <w:r>
        <w:rPr>
          <w:noProof/>
          <w:lang w:val="en-US" w:eastAsia="en-US"/>
        </w:rPr>
        <w:drawing>
          <wp:inline distT="0" distB="0" distL="0" distR="0" wp14:anchorId="222E8683" wp14:editId="0186141E">
            <wp:extent cx="5579745" cy="278257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C13" w:rsidRDefault="00790C13" w:rsidP="00790C13">
      <w:pPr>
        <w:jc w:val="center"/>
      </w:pPr>
      <w:r>
        <w:t>Slika 5. Stranica Rooms</w:t>
      </w:r>
    </w:p>
    <w:p w:rsidR="00790C13" w:rsidRDefault="00790C13" w:rsidP="00790C13">
      <w:r>
        <w:t>Poslednja implementirana stranica je Add room koja služi za dodavanje soba u bazu podataka. U datoj formi se unose podaci koji se nalaze u tabeli Rentable i podaci za tabelu Room. Prilikom kreiranja nove sobe, prvo se dodaje red u tabeli Rentable zatim se id koji je tom prilikom kreiran ubacuje u tabelu Room zajedno sa ostalim podacima unetim u formi.</w:t>
      </w:r>
    </w:p>
    <w:p w:rsidR="00F55E49" w:rsidRDefault="00F55E49" w:rsidP="00F55E49">
      <w:r>
        <w:rPr>
          <w:noProof/>
          <w:lang w:val="en-US" w:eastAsia="en-US"/>
        </w:rPr>
        <w:drawing>
          <wp:inline distT="0" distB="0" distL="0" distR="0" wp14:anchorId="0CB4FECE" wp14:editId="169FCD73">
            <wp:extent cx="4713096" cy="40576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15197" cy="4059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E49" w:rsidRDefault="00F55E49" w:rsidP="00F55E49">
      <w:pPr>
        <w:jc w:val="center"/>
      </w:pPr>
      <w:r>
        <w:t>Slika 6. Stranica za dodavanje nove sobe</w:t>
      </w:r>
    </w:p>
    <w:p w:rsidR="00F55E49" w:rsidRDefault="00F55E49" w:rsidP="00790C13"/>
    <w:p w:rsidR="00F55E49" w:rsidRDefault="00F55E49" w:rsidP="00790C13">
      <w:r>
        <w:t xml:space="preserve">Unutar forme za unos podataka iskorišćen je rad sa tekstualnim, numeričkim poljima kao i sa checkbox. </w:t>
      </w:r>
    </w:p>
    <w:p w:rsidR="00790C13" w:rsidRDefault="00790C13" w:rsidP="00790C13">
      <w:r>
        <w:t>Na osnovu ove stranice se može napraviti stranica za dodavanje nove konferencijske sale. Jedina izmena bi bila u podacim koji su traženi.</w:t>
      </w:r>
    </w:p>
    <w:p w:rsidR="00790C13" w:rsidRDefault="00790C13" w:rsidP="00790C13">
      <w:r>
        <w:t xml:space="preserve">Stranice koje bi služile za dodavanje novih klijenata ili korisnika bi se takođe mogu napraviti na osnovu ove stranice. Razlika je što ne bi bilo potrebno upisivati podatke u dve tabele i spajanje odgovarajućih redova. U slučaju dodavanja korisnika, potrebno je lozinku šifrovati kao što je to rađeno prilikom logovanja. </w:t>
      </w:r>
    </w:p>
    <w:p w:rsidR="00790C13" w:rsidRDefault="00790C13" w:rsidP="00790C13">
      <w:r>
        <w:t>U trenutnoj verziji ne postoji način da se prikažu ili naprave rezervacije. Takođe je potrebno omogućiti prikaz slobodnih/zauzetih soba u određenom periodu. Za ovo je potrebno iskoristiti filtere što trenutno nije uključeno. U beckend postoji podrška za ove operacije.</w:t>
      </w:r>
    </w:p>
    <w:p w:rsidR="00790C13" w:rsidRDefault="00790C13" w:rsidP="00790C13"/>
    <w:p w:rsidR="00790C13" w:rsidRDefault="00790C13" w:rsidP="00790C13">
      <w:pPr>
        <w:rPr>
          <w:lang w:val="en-US"/>
        </w:rPr>
      </w:pPr>
    </w:p>
    <w:p w:rsidR="00486A0A" w:rsidRPr="00F54A83" w:rsidRDefault="00486A0A" w:rsidP="000D246D">
      <w:pPr>
        <w:ind w:firstLine="0"/>
      </w:pPr>
      <w:bookmarkStart w:id="3" w:name="_GoBack"/>
      <w:bookmarkEnd w:id="3"/>
    </w:p>
    <w:sectPr w:rsidR="00486A0A" w:rsidRPr="00F54A83" w:rsidSect="00F54A83">
      <w:footerReference w:type="default" r:id="rId19"/>
      <w:pgSz w:w="11906" w:h="16838" w:code="9"/>
      <w:pgMar w:top="1418" w:right="1418" w:bottom="1418" w:left="1701" w:header="709" w:footer="709" w:gutter="0"/>
      <w:pgNumType w:fmt="numberInDash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0EF" w:rsidRDefault="000A60EF" w:rsidP="00B742AB">
      <w:r>
        <w:separator/>
      </w:r>
    </w:p>
  </w:endnote>
  <w:endnote w:type="continuationSeparator" w:id="0">
    <w:p w:rsidR="000A60EF" w:rsidRDefault="000A60EF" w:rsidP="00B74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51404922"/>
      <w:docPartObj>
        <w:docPartGallery w:val="Page Numbers (Bottom of Page)"/>
        <w:docPartUnique/>
      </w:docPartObj>
    </w:sdtPr>
    <w:sdtEndPr/>
    <w:sdtContent>
      <w:p w:rsidR="004C6BE2" w:rsidRDefault="004C6BE2" w:rsidP="00486A0A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246D">
          <w:rPr>
            <w:noProof/>
          </w:rPr>
          <w:t>- 4 -</w:t>
        </w:r>
        <w:r>
          <w:rPr>
            <w:noProof/>
          </w:rPr>
          <w:fldChar w:fldCharType="end"/>
        </w:r>
      </w:p>
    </w:sdtContent>
  </w:sdt>
  <w:p w:rsidR="004C6BE2" w:rsidRDefault="004C6BE2" w:rsidP="006A0F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0EF" w:rsidRDefault="000A60EF" w:rsidP="00B742AB">
      <w:r>
        <w:separator/>
      </w:r>
    </w:p>
  </w:footnote>
  <w:footnote w:type="continuationSeparator" w:id="0">
    <w:p w:rsidR="000A60EF" w:rsidRDefault="000A60EF" w:rsidP="00B74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6BE2" w:rsidRDefault="004C6B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6"/>
    <w:multiLevelType w:val="multilevel"/>
    <w:tmpl w:val="00000006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8"/>
    <w:multiLevelType w:val="multilevel"/>
    <w:tmpl w:val="96B4189C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11A64C2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2D72B20"/>
    <w:multiLevelType w:val="hybridMultilevel"/>
    <w:tmpl w:val="C6706D9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B45143C"/>
    <w:multiLevelType w:val="hybridMultilevel"/>
    <w:tmpl w:val="0FF6AADA"/>
    <w:lvl w:ilvl="0" w:tplc="15C20994">
      <w:start w:val="1"/>
      <w:numFmt w:val="bullet"/>
      <w:lvlText w:val=""/>
      <w:lvlJc w:val="left"/>
      <w:pPr>
        <w:tabs>
          <w:tab w:val="num" w:pos="1066"/>
        </w:tabs>
        <w:ind w:left="1066" w:hanging="360"/>
      </w:pPr>
      <w:rPr>
        <w:rFonts w:ascii="Wingdings" w:hAnsi="Wingdings" w:hint="default"/>
        <w:b w:val="0"/>
        <w:i w:val="0"/>
        <w:color w:val="auto"/>
        <w:sz w:val="20"/>
        <w:szCs w:val="20"/>
      </w:rPr>
    </w:lvl>
    <w:lvl w:ilvl="1" w:tplc="081A0003" w:tentative="1">
      <w:start w:val="1"/>
      <w:numFmt w:val="bullet"/>
      <w:lvlText w:val="o"/>
      <w:lvlJc w:val="left"/>
      <w:pPr>
        <w:tabs>
          <w:tab w:val="num" w:pos="2146"/>
        </w:tabs>
        <w:ind w:left="2146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866"/>
        </w:tabs>
        <w:ind w:left="2866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3586"/>
        </w:tabs>
        <w:ind w:left="3586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4306"/>
        </w:tabs>
        <w:ind w:left="4306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5026"/>
        </w:tabs>
        <w:ind w:left="5026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746"/>
        </w:tabs>
        <w:ind w:left="5746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6466"/>
        </w:tabs>
        <w:ind w:left="6466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7186"/>
        </w:tabs>
        <w:ind w:left="7186" w:hanging="360"/>
      </w:pPr>
      <w:rPr>
        <w:rFonts w:ascii="Wingdings" w:hAnsi="Wingdings" w:hint="default"/>
      </w:rPr>
    </w:lvl>
  </w:abstractNum>
  <w:abstractNum w:abstractNumId="5" w15:restartNumberingAfterBreak="0">
    <w:nsid w:val="0DEC4359"/>
    <w:multiLevelType w:val="hybridMultilevel"/>
    <w:tmpl w:val="D2D6EC1A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3D5A5A"/>
    <w:multiLevelType w:val="hybridMultilevel"/>
    <w:tmpl w:val="B7ACE51C"/>
    <w:lvl w:ilvl="0" w:tplc="0A28047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272FC"/>
    <w:multiLevelType w:val="multilevel"/>
    <w:tmpl w:val="7F6E34A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875"/>
        </w:tabs>
        <w:ind w:left="2875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3019"/>
        </w:tabs>
        <w:ind w:left="3019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3163"/>
        </w:tabs>
        <w:ind w:left="3163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3307"/>
        </w:tabs>
        <w:ind w:left="3307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3451"/>
        </w:tabs>
        <w:ind w:left="3451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595"/>
        </w:tabs>
        <w:ind w:left="3595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739"/>
        </w:tabs>
        <w:ind w:left="3739" w:hanging="1584"/>
      </w:pPr>
      <w:rPr>
        <w:rFonts w:hint="default"/>
      </w:rPr>
    </w:lvl>
  </w:abstractNum>
  <w:abstractNum w:abstractNumId="8" w15:restartNumberingAfterBreak="0">
    <w:nsid w:val="13E203E3"/>
    <w:multiLevelType w:val="hybridMultilevel"/>
    <w:tmpl w:val="C6706D9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1A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15644D0D"/>
    <w:multiLevelType w:val="hybridMultilevel"/>
    <w:tmpl w:val="6C427D96"/>
    <w:lvl w:ilvl="0" w:tplc="1B40EE4A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C93615"/>
    <w:multiLevelType w:val="hybridMultilevel"/>
    <w:tmpl w:val="E84E926C"/>
    <w:lvl w:ilvl="0" w:tplc="5FFCDC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FD528D"/>
    <w:multiLevelType w:val="hybridMultilevel"/>
    <w:tmpl w:val="6A04AC62"/>
    <w:lvl w:ilvl="0" w:tplc="BC96548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55CB8"/>
    <w:multiLevelType w:val="multilevel"/>
    <w:tmpl w:val="83CC9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Arial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Arial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Arial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/>
      </w:rPr>
    </w:lvl>
  </w:abstractNum>
  <w:abstractNum w:abstractNumId="13" w15:restartNumberingAfterBreak="0">
    <w:nsid w:val="1D6D0F5A"/>
    <w:multiLevelType w:val="hybridMultilevel"/>
    <w:tmpl w:val="01989B56"/>
    <w:lvl w:ilvl="0" w:tplc="E9B0CB9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85A27"/>
    <w:multiLevelType w:val="multilevel"/>
    <w:tmpl w:val="081A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29B77F60"/>
    <w:multiLevelType w:val="hybridMultilevel"/>
    <w:tmpl w:val="C6706D9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BEE07EA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DE4FC4"/>
    <w:multiLevelType w:val="hybridMultilevel"/>
    <w:tmpl w:val="9C62C1EC"/>
    <w:lvl w:ilvl="0" w:tplc="5802D9E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55B7D"/>
    <w:multiLevelType w:val="hybridMultilevel"/>
    <w:tmpl w:val="ADD44E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94427C"/>
    <w:multiLevelType w:val="hybridMultilevel"/>
    <w:tmpl w:val="8FAAFD4C"/>
    <w:lvl w:ilvl="0" w:tplc="081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81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35C21D28"/>
    <w:multiLevelType w:val="hybridMultilevel"/>
    <w:tmpl w:val="64C07C90"/>
    <w:lvl w:ilvl="0" w:tplc="CCFEB99E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425B6E48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9F16F96"/>
    <w:multiLevelType w:val="hybridMultilevel"/>
    <w:tmpl w:val="3B5CB2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12A7E3B"/>
    <w:multiLevelType w:val="hybridMultilevel"/>
    <w:tmpl w:val="280A5EF0"/>
    <w:lvl w:ilvl="0" w:tplc="870E9E0E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A6CFF"/>
    <w:multiLevelType w:val="multilevel"/>
    <w:tmpl w:val="CEB0D3BC"/>
    <w:lvl w:ilvl="0">
      <w:start w:val="1"/>
      <w:numFmt w:val="decimal"/>
      <w:lvlText w:val="%1"/>
      <w:lvlJc w:val="left"/>
      <w:pPr>
        <w:tabs>
          <w:tab w:val="num" w:pos="2020"/>
        </w:tabs>
        <w:ind w:left="2020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164"/>
        </w:tabs>
        <w:ind w:left="2164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08"/>
        </w:tabs>
        <w:ind w:left="23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52"/>
        </w:tabs>
        <w:ind w:left="245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96"/>
        </w:tabs>
        <w:ind w:left="259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40"/>
        </w:tabs>
        <w:ind w:left="274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84"/>
        </w:tabs>
        <w:ind w:left="288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028"/>
        </w:tabs>
        <w:ind w:left="30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172"/>
        </w:tabs>
        <w:ind w:left="3172" w:hanging="1584"/>
      </w:pPr>
      <w:rPr>
        <w:rFonts w:hint="default"/>
      </w:rPr>
    </w:lvl>
  </w:abstractNum>
  <w:abstractNum w:abstractNumId="25" w15:restartNumberingAfterBreak="0">
    <w:nsid w:val="525B2B8D"/>
    <w:multiLevelType w:val="hybridMultilevel"/>
    <w:tmpl w:val="33D85E3A"/>
    <w:lvl w:ilvl="0" w:tplc="081A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26A65B7"/>
    <w:multiLevelType w:val="hybridMultilevel"/>
    <w:tmpl w:val="F64C8AEE"/>
    <w:lvl w:ilvl="0" w:tplc="6F46700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460F67"/>
    <w:multiLevelType w:val="hybridMultilevel"/>
    <w:tmpl w:val="1212B6D0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BE814BC"/>
    <w:multiLevelType w:val="hybridMultilevel"/>
    <w:tmpl w:val="30CC8620"/>
    <w:lvl w:ilvl="0" w:tplc="ED3233DE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FF338BF"/>
    <w:multiLevelType w:val="hybridMultilevel"/>
    <w:tmpl w:val="7FDEEB36"/>
    <w:lvl w:ilvl="0" w:tplc="4DFC29A2">
      <w:start w:val="1"/>
      <w:numFmt w:val="lowerLetter"/>
      <w:lvlText w:val="(%1)"/>
      <w:lvlJc w:val="left"/>
      <w:pPr>
        <w:ind w:left="324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0" w15:restartNumberingAfterBreak="0">
    <w:nsid w:val="60D4796F"/>
    <w:multiLevelType w:val="hybridMultilevel"/>
    <w:tmpl w:val="FA08C3E4"/>
    <w:lvl w:ilvl="0" w:tplc="710068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B11D75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8B4298"/>
    <w:multiLevelType w:val="hybridMultilevel"/>
    <w:tmpl w:val="2D00B68C"/>
    <w:lvl w:ilvl="0" w:tplc="8EB2D8F0">
      <w:start w:val="1"/>
      <w:numFmt w:val="decimal"/>
      <w:lvlText w:val="%1."/>
      <w:lvlJc w:val="left"/>
      <w:pPr>
        <w:tabs>
          <w:tab w:val="num" w:pos="1066"/>
        </w:tabs>
        <w:ind w:left="1066" w:hanging="360"/>
      </w:pPr>
      <w:rPr>
        <w:rFonts w:hint="default"/>
        <w:b w:val="0"/>
        <w:i w:val="0"/>
        <w:color w:val="auto"/>
        <w:sz w:val="24"/>
        <w:szCs w:val="20"/>
      </w:rPr>
    </w:lvl>
    <w:lvl w:ilvl="1" w:tplc="081A0003" w:tentative="1">
      <w:start w:val="1"/>
      <w:numFmt w:val="bullet"/>
      <w:lvlText w:val="o"/>
      <w:lvlJc w:val="left"/>
      <w:pPr>
        <w:tabs>
          <w:tab w:val="num" w:pos="2146"/>
        </w:tabs>
        <w:ind w:left="2146" w:hanging="360"/>
      </w:pPr>
      <w:rPr>
        <w:rFonts w:ascii="Courier New" w:hAnsi="Courier New" w:cs="Courier New" w:hint="default"/>
      </w:rPr>
    </w:lvl>
    <w:lvl w:ilvl="2" w:tplc="081A0005" w:tentative="1">
      <w:start w:val="1"/>
      <w:numFmt w:val="bullet"/>
      <w:lvlText w:val=""/>
      <w:lvlJc w:val="left"/>
      <w:pPr>
        <w:tabs>
          <w:tab w:val="num" w:pos="2866"/>
        </w:tabs>
        <w:ind w:left="2866" w:hanging="360"/>
      </w:pPr>
      <w:rPr>
        <w:rFonts w:ascii="Wingdings" w:hAnsi="Wingdings" w:hint="default"/>
      </w:rPr>
    </w:lvl>
    <w:lvl w:ilvl="3" w:tplc="081A0001" w:tentative="1">
      <w:start w:val="1"/>
      <w:numFmt w:val="bullet"/>
      <w:lvlText w:val=""/>
      <w:lvlJc w:val="left"/>
      <w:pPr>
        <w:tabs>
          <w:tab w:val="num" w:pos="3586"/>
        </w:tabs>
        <w:ind w:left="3586" w:hanging="360"/>
      </w:pPr>
      <w:rPr>
        <w:rFonts w:ascii="Symbol" w:hAnsi="Symbol" w:hint="default"/>
      </w:rPr>
    </w:lvl>
    <w:lvl w:ilvl="4" w:tplc="081A0003" w:tentative="1">
      <w:start w:val="1"/>
      <w:numFmt w:val="bullet"/>
      <w:lvlText w:val="o"/>
      <w:lvlJc w:val="left"/>
      <w:pPr>
        <w:tabs>
          <w:tab w:val="num" w:pos="4306"/>
        </w:tabs>
        <w:ind w:left="4306" w:hanging="360"/>
      </w:pPr>
      <w:rPr>
        <w:rFonts w:ascii="Courier New" w:hAnsi="Courier New" w:cs="Courier New" w:hint="default"/>
      </w:rPr>
    </w:lvl>
    <w:lvl w:ilvl="5" w:tplc="081A0005" w:tentative="1">
      <w:start w:val="1"/>
      <w:numFmt w:val="bullet"/>
      <w:lvlText w:val=""/>
      <w:lvlJc w:val="left"/>
      <w:pPr>
        <w:tabs>
          <w:tab w:val="num" w:pos="5026"/>
        </w:tabs>
        <w:ind w:left="5026" w:hanging="360"/>
      </w:pPr>
      <w:rPr>
        <w:rFonts w:ascii="Wingdings" w:hAnsi="Wingdings" w:hint="default"/>
      </w:rPr>
    </w:lvl>
    <w:lvl w:ilvl="6" w:tplc="081A0001" w:tentative="1">
      <w:start w:val="1"/>
      <w:numFmt w:val="bullet"/>
      <w:lvlText w:val=""/>
      <w:lvlJc w:val="left"/>
      <w:pPr>
        <w:tabs>
          <w:tab w:val="num" w:pos="5746"/>
        </w:tabs>
        <w:ind w:left="5746" w:hanging="360"/>
      </w:pPr>
      <w:rPr>
        <w:rFonts w:ascii="Symbol" w:hAnsi="Symbol" w:hint="default"/>
      </w:rPr>
    </w:lvl>
    <w:lvl w:ilvl="7" w:tplc="081A0003" w:tentative="1">
      <w:start w:val="1"/>
      <w:numFmt w:val="bullet"/>
      <w:lvlText w:val="o"/>
      <w:lvlJc w:val="left"/>
      <w:pPr>
        <w:tabs>
          <w:tab w:val="num" w:pos="6466"/>
        </w:tabs>
        <w:ind w:left="6466" w:hanging="360"/>
      </w:pPr>
      <w:rPr>
        <w:rFonts w:ascii="Courier New" w:hAnsi="Courier New" w:cs="Courier New" w:hint="default"/>
      </w:rPr>
    </w:lvl>
    <w:lvl w:ilvl="8" w:tplc="081A0005" w:tentative="1">
      <w:start w:val="1"/>
      <w:numFmt w:val="bullet"/>
      <w:lvlText w:val=""/>
      <w:lvlJc w:val="left"/>
      <w:pPr>
        <w:tabs>
          <w:tab w:val="num" w:pos="7186"/>
        </w:tabs>
        <w:ind w:left="7186" w:hanging="360"/>
      </w:pPr>
      <w:rPr>
        <w:rFonts w:ascii="Wingdings" w:hAnsi="Wingdings" w:hint="default"/>
      </w:rPr>
    </w:lvl>
  </w:abstractNum>
  <w:abstractNum w:abstractNumId="33" w15:restartNumberingAfterBreak="0">
    <w:nsid w:val="71E9561F"/>
    <w:multiLevelType w:val="hybridMultilevel"/>
    <w:tmpl w:val="E84E926C"/>
    <w:lvl w:ilvl="0" w:tplc="5FFCDC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4D86231"/>
    <w:multiLevelType w:val="hybridMultilevel"/>
    <w:tmpl w:val="A5461C66"/>
    <w:lvl w:ilvl="0" w:tplc="5BE86C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40728"/>
    <w:multiLevelType w:val="hybridMultilevel"/>
    <w:tmpl w:val="551A504A"/>
    <w:lvl w:ilvl="0" w:tplc="4D5636A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F23EB8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AB574E"/>
    <w:multiLevelType w:val="hybridMultilevel"/>
    <w:tmpl w:val="9EC803E4"/>
    <w:lvl w:ilvl="0" w:tplc="BFDE5F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820D47"/>
    <w:multiLevelType w:val="hybridMultilevel"/>
    <w:tmpl w:val="52D4DE36"/>
    <w:lvl w:ilvl="0" w:tplc="D980930A">
      <w:start w:val="1"/>
      <w:numFmt w:val="lowerLetter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F36E05"/>
    <w:multiLevelType w:val="hybridMultilevel"/>
    <w:tmpl w:val="F39A1AE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C8E2A79"/>
    <w:multiLevelType w:val="hybridMultilevel"/>
    <w:tmpl w:val="89D09440"/>
    <w:lvl w:ilvl="0" w:tplc="7F6AA92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0">
    <w:nsid w:val="7E4F7EBE"/>
    <w:multiLevelType w:val="hybridMultilevel"/>
    <w:tmpl w:val="7F86AD34"/>
    <w:lvl w:ilvl="0" w:tplc="ACC0E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7"/>
  </w:num>
  <w:num w:numId="3">
    <w:abstractNumId w:val="1"/>
  </w:num>
  <w:num w:numId="4">
    <w:abstractNumId w:val="0"/>
  </w:num>
  <w:num w:numId="5">
    <w:abstractNumId w:val="12"/>
  </w:num>
  <w:num w:numId="6">
    <w:abstractNumId w:val="18"/>
  </w:num>
  <w:num w:numId="7">
    <w:abstractNumId w:val="19"/>
  </w:num>
  <w:num w:numId="8">
    <w:abstractNumId w:val="4"/>
  </w:num>
  <w:num w:numId="9">
    <w:abstractNumId w:val="14"/>
  </w:num>
  <w:num w:numId="10">
    <w:abstractNumId w:val="25"/>
  </w:num>
  <w:num w:numId="11">
    <w:abstractNumId w:val="32"/>
  </w:num>
  <w:num w:numId="12">
    <w:abstractNumId w:val="15"/>
  </w:num>
  <w:num w:numId="13">
    <w:abstractNumId w:val="26"/>
  </w:num>
  <w:num w:numId="14">
    <w:abstractNumId w:val="13"/>
  </w:num>
  <w:num w:numId="15">
    <w:abstractNumId w:val="30"/>
  </w:num>
  <w:num w:numId="16">
    <w:abstractNumId w:val="37"/>
  </w:num>
  <w:num w:numId="17">
    <w:abstractNumId w:val="6"/>
  </w:num>
  <w:num w:numId="18">
    <w:abstractNumId w:val="34"/>
  </w:num>
  <w:num w:numId="19">
    <w:abstractNumId w:val="3"/>
  </w:num>
  <w:num w:numId="20">
    <w:abstractNumId w:val="5"/>
  </w:num>
  <w:num w:numId="21">
    <w:abstractNumId w:val="28"/>
  </w:num>
  <w:num w:numId="22">
    <w:abstractNumId w:val="8"/>
  </w:num>
  <w:num w:numId="23">
    <w:abstractNumId w:val="39"/>
  </w:num>
  <w:num w:numId="24">
    <w:abstractNumId w:val="38"/>
  </w:num>
  <w:num w:numId="25">
    <w:abstractNumId w:val="40"/>
  </w:num>
  <w:num w:numId="26">
    <w:abstractNumId w:val="29"/>
  </w:num>
  <w:num w:numId="27">
    <w:abstractNumId w:val="20"/>
  </w:num>
  <w:num w:numId="28">
    <w:abstractNumId w:val="23"/>
  </w:num>
  <w:num w:numId="29">
    <w:abstractNumId w:val="22"/>
  </w:num>
  <w:num w:numId="30">
    <w:abstractNumId w:val="27"/>
  </w:num>
  <w:num w:numId="31">
    <w:abstractNumId w:val="21"/>
  </w:num>
  <w:num w:numId="32">
    <w:abstractNumId w:val="33"/>
  </w:num>
  <w:num w:numId="33">
    <w:abstractNumId w:val="31"/>
  </w:num>
  <w:num w:numId="34">
    <w:abstractNumId w:val="35"/>
  </w:num>
  <w:num w:numId="35">
    <w:abstractNumId w:val="36"/>
  </w:num>
  <w:num w:numId="36">
    <w:abstractNumId w:val="11"/>
  </w:num>
  <w:num w:numId="37">
    <w:abstractNumId w:val="10"/>
  </w:num>
  <w:num w:numId="38">
    <w:abstractNumId w:val="41"/>
  </w:num>
  <w:num w:numId="39">
    <w:abstractNumId w:val="17"/>
  </w:num>
  <w:num w:numId="40">
    <w:abstractNumId w:val="2"/>
  </w:num>
  <w:num w:numId="41">
    <w:abstractNumId w:val="16"/>
  </w:num>
  <w:num w:numId="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MDYwtTA3MjI0MTRR0lEKTi0uzszPAymwqAUASREoOCwAAAA="/>
  </w:docVars>
  <w:rsids>
    <w:rsidRoot w:val="00344068"/>
    <w:rsid w:val="000059C1"/>
    <w:rsid w:val="00016F7C"/>
    <w:rsid w:val="00050820"/>
    <w:rsid w:val="00051FE8"/>
    <w:rsid w:val="0005295F"/>
    <w:rsid w:val="000534B0"/>
    <w:rsid w:val="00065D5C"/>
    <w:rsid w:val="00091675"/>
    <w:rsid w:val="0009618F"/>
    <w:rsid w:val="000A60EF"/>
    <w:rsid w:val="000B24A3"/>
    <w:rsid w:val="000D246D"/>
    <w:rsid w:val="000E0023"/>
    <w:rsid w:val="00111C6D"/>
    <w:rsid w:val="00111E99"/>
    <w:rsid w:val="001260A3"/>
    <w:rsid w:val="00137B41"/>
    <w:rsid w:val="001436AE"/>
    <w:rsid w:val="00152808"/>
    <w:rsid w:val="00155E5D"/>
    <w:rsid w:val="001624FA"/>
    <w:rsid w:val="00170ED6"/>
    <w:rsid w:val="0018003B"/>
    <w:rsid w:val="00197636"/>
    <w:rsid w:val="001A1FD0"/>
    <w:rsid w:val="001C0336"/>
    <w:rsid w:val="001C51D0"/>
    <w:rsid w:val="001D7C6C"/>
    <w:rsid w:val="001E258D"/>
    <w:rsid w:val="001E5950"/>
    <w:rsid w:val="001E66B0"/>
    <w:rsid w:val="00252CD7"/>
    <w:rsid w:val="00261ABC"/>
    <w:rsid w:val="002925F2"/>
    <w:rsid w:val="00293708"/>
    <w:rsid w:val="002937E8"/>
    <w:rsid w:val="0029451D"/>
    <w:rsid w:val="00310D50"/>
    <w:rsid w:val="003133F9"/>
    <w:rsid w:val="00332F94"/>
    <w:rsid w:val="00344068"/>
    <w:rsid w:val="003518A5"/>
    <w:rsid w:val="0035358E"/>
    <w:rsid w:val="00357C8D"/>
    <w:rsid w:val="00371725"/>
    <w:rsid w:val="00382069"/>
    <w:rsid w:val="00397857"/>
    <w:rsid w:val="003B532F"/>
    <w:rsid w:val="003D5DBD"/>
    <w:rsid w:val="003F6A47"/>
    <w:rsid w:val="0041479E"/>
    <w:rsid w:val="00421219"/>
    <w:rsid w:val="00424346"/>
    <w:rsid w:val="00440BE0"/>
    <w:rsid w:val="00451AA3"/>
    <w:rsid w:val="0047673F"/>
    <w:rsid w:val="00486A0A"/>
    <w:rsid w:val="004B0652"/>
    <w:rsid w:val="004C6BE2"/>
    <w:rsid w:val="004E4578"/>
    <w:rsid w:val="0050001E"/>
    <w:rsid w:val="00510BE6"/>
    <w:rsid w:val="00545CC0"/>
    <w:rsid w:val="00587531"/>
    <w:rsid w:val="00592F2A"/>
    <w:rsid w:val="005977C3"/>
    <w:rsid w:val="005A0FF8"/>
    <w:rsid w:val="005B2FF1"/>
    <w:rsid w:val="005B321F"/>
    <w:rsid w:val="005B55E0"/>
    <w:rsid w:val="005D5177"/>
    <w:rsid w:val="005D546B"/>
    <w:rsid w:val="006112B2"/>
    <w:rsid w:val="006173C2"/>
    <w:rsid w:val="00620575"/>
    <w:rsid w:val="00620EDB"/>
    <w:rsid w:val="0062377F"/>
    <w:rsid w:val="006402C7"/>
    <w:rsid w:val="00645C25"/>
    <w:rsid w:val="00655DB1"/>
    <w:rsid w:val="00680A6B"/>
    <w:rsid w:val="00684F55"/>
    <w:rsid w:val="006A0F8E"/>
    <w:rsid w:val="006A27F0"/>
    <w:rsid w:val="006A308C"/>
    <w:rsid w:val="006B0294"/>
    <w:rsid w:val="006B6D7F"/>
    <w:rsid w:val="006D0266"/>
    <w:rsid w:val="006E3B51"/>
    <w:rsid w:val="006F4745"/>
    <w:rsid w:val="0070796D"/>
    <w:rsid w:val="00735F0A"/>
    <w:rsid w:val="00753B9F"/>
    <w:rsid w:val="00774AC2"/>
    <w:rsid w:val="00775D3C"/>
    <w:rsid w:val="007825C9"/>
    <w:rsid w:val="00784915"/>
    <w:rsid w:val="007851B8"/>
    <w:rsid w:val="007877BC"/>
    <w:rsid w:val="00790C13"/>
    <w:rsid w:val="00794EB1"/>
    <w:rsid w:val="0079684C"/>
    <w:rsid w:val="007B14D4"/>
    <w:rsid w:val="007B78C1"/>
    <w:rsid w:val="007C4B72"/>
    <w:rsid w:val="007E16AD"/>
    <w:rsid w:val="007E44C3"/>
    <w:rsid w:val="007F3223"/>
    <w:rsid w:val="00805CA2"/>
    <w:rsid w:val="00830B8D"/>
    <w:rsid w:val="00873ED4"/>
    <w:rsid w:val="0088266D"/>
    <w:rsid w:val="008A0BA5"/>
    <w:rsid w:val="008A114B"/>
    <w:rsid w:val="008D3D8A"/>
    <w:rsid w:val="008E58B3"/>
    <w:rsid w:val="008F4D2D"/>
    <w:rsid w:val="008F5458"/>
    <w:rsid w:val="00910934"/>
    <w:rsid w:val="009125A1"/>
    <w:rsid w:val="00917113"/>
    <w:rsid w:val="00921D4C"/>
    <w:rsid w:val="00962772"/>
    <w:rsid w:val="00966E73"/>
    <w:rsid w:val="00971F64"/>
    <w:rsid w:val="009752CD"/>
    <w:rsid w:val="009777FB"/>
    <w:rsid w:val="009B4396"/>
    <w:rsid w:val="009D60F9"/>
    <w:rsid w:val="009E6764"/>
    <w:rsid w:val="00A01F29"/>
    <w:rsid w:val="00A0293B"/>
    <w:rsid w:val="00A037C8"/>
    <w:rsid w:val="00A12297"/>
    <w:rsid w:val="00A20F38"/>
    <w:rsid w:val="00A20F76"/>
    <w:rsid w:val="00A2460F"/>
    <w:rsid w:val="00A260F2"/>
    <w:rsid w:val="00A35189"/>
    <w:rsid w:val="00A543E5"/>
    <w:rsid w:val="00A64F0F"/>
    <w:rsid w:val="00A742BA"/>
    <w:rsid w:val="00AA0384"/>
    <w:rsid w:val="00AB18E8"/>
    <w:rsid w:val="00AB7FEF"/>
    <w:rsid w:val="00AD5CD9"/>
    <w:rsid w:val="00AE1B27"/>
    <w:rsid w:val="00AE30A2"/>
    <w:rsid w:val="00AF5A74"/>
    <w:rsid w:val="00B03A19"/>
    <w:rsid w:val="00B13FCD"/>
    <w:rsid w:val="00B22038"/>
    <w:rsid w:val="00B46E76"/>
    <w:rsid w:val="00B4750F"/>
    <w:rsid w:val="00B61AD3"/>
    <w:rsid w:val="00B742AB"/>
    <w:rsid w:val="00B771C9"/>
    <w:rsid w:val="00BE1187"/>
    <w:rsid w:val="00BE520F"/>
    <w:rsid w:val="00BE5E26"/>
    <w:rsid w:val="00BE7DE4"/>
    <w:rsid w:val="00C075FD"/>
    <w:rsid w:val="00C4051A"/>
    <w:rsid w:val="00C7623B"/>
    <w:rsid w:val="00C96959"/>
    <w:rsid w:val="00CF791E"/>
    <w:rsid w:val="00D1276D"/>
    <w:rsid w:val="00D452EB"/>
    <w:rsid w:val="00D463E5"/>
    <w:rsid w:val="00D6211D"/>
    <w:rsid w:val="00D74F3D"/>
    <w:rsid w:val="00D76AAF"/>
    <w:rsid w:val="00D82073"/>
    <w:rsid w:val="00DA08B4"/>
    <w:rsid w:val="00DB0D0A"/>
    <w:rsid w:val="00DB7068"/>
    <w:rsid w:val="00DB77D9"/>
    <w:rsid w:val="00DF2985"/>
    <w:rsid w:val="00DF5296"/>
    <w:rsid w:val="00E06FCF"/>
    <w:rsid w:val="00E14535"/>
    <w:rsid w:val="00E148B1"/>
    <w:rsid w:val="00E3289B"/>
    <w:rsid w:val="00E345D4"/>
    <w:rsid w:val="00E523B8"/>
    <w:rsid w:val="00E57410"/>
    <w:rsid w:val="00E74A13"/>
    <w:rsid w:val="00E82A41"/>
    <w:rsid w:val="00EA5D5E"/>
    <w:rsid w:val="00EB3D0E"/>
    <w:rsid w:val="00EB5B39"/>
    <w:rsid w:val="00EC0E45"/>
    <w:rsid w:val="00EC63C7"/>
    <w:rsid w:val="00EF633C"/>
    <w:rsid w:val="00F035F8"/>
    <w:rsid w:val="00F055B8"/>
    <w:rsid w:val="00F26098"/>
    <w:rsid w:val="00F30622"/>
    <w:rsid w:val="00F45771"/>
    <w:rsid w:val="00F5295D"/>
    <w:rsid w:val="00F54A83"/>
    <w:rsid w:val="00F55E49"/>
    <w:rsid w:val="00FA3F9F"/>
    <w:rsid w:val="00FB1CD7"/>
    <w:rsid w:val="00FD5D4F"/>
    <w:rsid w:val="00FF00B6"/>
    <w:rsid w:val="00FF059F"/>
    <w:rsid w:val="00FF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03811"/>
  <w15:docId w15:val="{12C26059-5E5B-4992-8CDA-3A3EE704A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0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1AA3"/>
    <w:pPr>
      <w:spacing w:before="40" w:after="200"/>
      <w:ind w:firstLine="720"/>
      <w:jc w:val="both"/>
    </w:pPr>
    <w:rPr>
      <w:rFonts w:ascii="Cambria" w:eastAsia="Times New Roman" w:hAnsi="Cambria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F055B8"/>
    <w:pPr>
      <w:keepNext/>
      <w:pageBreakBefore/>
      <w:widowControl w:val="0"/>
      <w:numPr>
        <w:numId w:val="2"/>
      </w:numPr>
      <w:tabs>
        <w:tab w:val="clear" w:pos="432"/>
      </w:tabs>
      <w:suppressAutoHyphens/>
      <w:spacing w:before="360" w:after="360"/>
      <w:ind w:left="0" w:firstLine="0"/>
      <w:outlineLvl w:val="0"/>
    </w:pPr>
    <w:rPr>
      <w:b/>
      <w:bCs/>
      <w:noProof/>
      <w:kern w:val="28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BE5E26"/>
    <w:pPr>
      <w:keepNext/>
      <w:numPr>
        <w:ilvl w:val="1"/>
        <w:numId w:val="2"/>
      </w:numPr>
      <w:tabs>
        <w:tab w:val="clear" w:pos="576"/>
      </w:tabs>
      <w:spacing w:before="360" w:after="360"/>
      <w:ind w:left="170" w:firstLine="0"/>
      <w:outlineLvl w:val="1"/>
    </w:pPr>
    <w:rPr>
      <w:b/>
      <w:bCs/>
      <w:iCs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BE5E26"/>
    <w:pPr>
      <w:keepNext/>
      <w:numPr>
        <w:ilvl w:val="2"/>
        <w:numId w:val="2"/>
      </w:numPr>
      <w:tabs>
        <w:tab w:val="clear" w:pos="2875"/>
      </w:tabs>
      <w:spacing w:before="360" w:after="360"/>
      <w:ind w:left="7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344068"/>
    <w:pPr>
      <w:keepNext/>
      <w:numPr>
        <w:ilvl w:val="3"/>
        <w:numId w:val="2"/>
      </w:numPr>
      <w:tabs>
        <w:tab w:val="clear" w:pos="3019"/>
        <w:tab w:val="num" w:pos="1560"/>
      </w:tabs>
      <w:spacing w:before="240" w:after="60"/>
      <w:ind w:left="794" w:firstLine="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rsid w:val="00344068"/>
    <w:pPr>
      <w:numPr>
        <w:ilvl w:val="4"/>
        <w:numId w:val="2"/>
      </w:numPr>
      <w:tabs>
        <w:tab w:val="clear" w:pos="3163"/>
        <w:tab w:val="num" w:pos="2127"/>
      </w:tabs>
      <w:spacing w:before="240" w:after="60"/>
      <w:ind w:left="2127" w:hanging="993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rsid w:val="00344068"/>
    <w:pPr>
      <w:numPr>
        <w:ilvl w:val="5"/>
        <w:numId w:val="2"/>
      </w:numPr>
      <w:spacing w:before="240" w:after="60"/>
      <w:outlineLvl w:val="5"/>
    </w:pPr>
    <w:rPr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rsid w:val="00344068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rsid w:val="00344068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344068"/>
    <w:pPr>
      <w:numPr>
        <w:ilvl w:val="8"/>
        <w:numId w:val="2"/>
      </w:numPr>
      <w:spacing w:before="240" w:after="60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055B8"/>
    <w:rPr>
      <w:rFonts w:ascii="Cambria" w:eastAsia="Times New Roman" w:hAnsi="Cambria"/>
      <w:b/>
      <w:bCs/>
      <w:noProof/>
      <w:kern w:val="28"/>
      <w:sz w:val="28"/>
      <w:szCs w:val="28"/>
      <w:lang w:val="sr-Latn-CS" w:eastAsia="sr-Latn-CS"/>
    </w:rPr>
  </w:style>
  <w:style w:type="character" w:customStyle="1" w:styleId="Heading2Char">
    <w:name w:val="Heading 2 Char"/>
    <w:link w:val="Heading2"/>
    <w:rsid w:val="00BE5E26"/>
    <w:rPr>
      <w:rFonts w:ascii="Times New Roman" w:eastAsia="Times New Roman" w:hAnsi="Times New Roman"/>
      <w:b/>
      <w:bCs/>
      <w:iCs/>
      <w:sz w:val="26"/>
      <w:szCs w:val="26"/>
      <w:lang w:eastAsia="sr-Latn-CS"/>
    </w:rPr>
  </w:style>
  <w:style w:type="character" w:customStyle="1" w:styleId="Heading3Char">
    <w:name w:val="Heading 3 Char"/>
    <w:link w:val="Heading3"/>
    <w:rsid w:val="00BE5E26"/>
    <w:rPr>
      <w:rFonts w:ascii="Times New Roman" w:eastAsia="Times New Roman" w:hAnsi="Times New Roman"/>
      <w:b/>
      <w:bCs/>
      <w:sz w:val="24"/>
      <w:szCs w:val="24"/>
      <w:lang w:eastAsia="sr-Latn-CS"/>
    </w:rPr>
  </w:style>
  <w:style w:type="character" w:customStyle="1" w:styleId="Heading4Char">
    <w:name w:val="Heading 4 Char"/>
    <w:link w:val="Heading4"/>
    <w:rsid w:val="00344068"/>
    <w:rPr>
      <w:rFonts w:ascii="Times New Roman" w:eastAsia="Times New Roman" w:hAnsi="Times New Roman" w:cs="Times New Roman"/>
      <w:b/>
      <w:bCs/>
      <w:sz w:val="24"/>
      <w:szCs w:val="28"/>
      <w:lang w:val="sr-Latn-CS" w:eastAsia="sr-Latn-CS"/>
    </w:rPr>
  </w:style>
  <w:style w:type="character" w:customStyle="1" w:styleId="Heading5Char">
    <w:name w:val="Heading 5 Char"/>
    <w:link w:val="Heading5"/>
    <w:rsid w:val="00344068"/>
    <w:rPr>
      <w:rFonts w:ascii="Times New Roman" w:eastAsia="Times New Roman" w:hAnsi="Times New Roman" w:cs="Times New Roman"/>
      <w:b/>
      <w:bCs/>
      <w:i/>
      <w:iCs/>
      <w:sz w:val="26"/>
      <w:szCs w:val="26"/>
      <w:lang w:val="sr-Latn-CS" w:eastAsia="sr-Latn-CS"/>
    </w:rPr>
  </w:style>
  <w:style w:type="character" w:customStyle="1" w:styleId="Heading6Char">
    <w:name w:val="Heading 6 Char"/>
    <w:link w:val="Heading6"/>
    <w:rsid w:val="00344068"/>
    <w:rPr>
      <w:rFonts w:ascii="Times New Roman" w:eastAsia="Times New Roman" w:hAnsi="Times New Roman" w:cs="Times New Roman"/>
      <w:b/>
      <w:bCs/>
      <w:lang w:val="sr-Latn-CS" w:eastAsia="sr-Latn-CS"/>
    </w:rPr>
  </w:style>
  <w:style w:type="character" w:customStyle="1" w:styleId="Heading7Char">
    <w:name w:val="Heading 7 Char"/>
    <w:link w:val="Heading7"/>
    <w:rsid w:val="00344068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character" w:customStyle="1" w:styleId="Heading8Char">
    <w:name w:val="Heading 8 Char"/>
    <w:link w:val="Heading8"/>
    <w:rsid w:val="00344068"/>
    <w:rPr>
      <w:rFonts w:ascii="Times New Roman" w:eastAsia="Times New Roman" w:hAnsi="Times New Roman" w:cs="Times New Roman"/>
      <w:i/>
      <w:iCs/>
      <w:sz w:val="24"/>
      <w:szCs w:val="24"/>
      <w:lang w:val="sr-Latn-CS" w:eastAsia="sr-Latn-CS"/>
    </w:rPr>
  </w:style>
  <w:style w:type="character" w:customStyle="1" w:styleId="Heading9Char">
    <w:name w:val="Heading 9 Char"/>
    <w:link w:val="Heading9"/>
    <w:rsid w:val="00344068"/>
    <w:rPr>
      <w:rFonts w:ascii="Arial" w:eastAsia="Times New Roman" w:hAnsi="Arial" w:cs="Arial"/>
      <w:lang w:val="sr-Latn-CS" w:eastAsia="sr-Latn-CS"/>
    </w:rPr>
  </w:style>
  <w:style w:type="paragraph" w:styleId="Header">
    <w:name w:val="header"/>
    <w:basedOn w:val="Normal"/>
    <w:link w:val="HeaderChar"/>
    <w:rsid w:val="00344068"/>
    <w:pPr>
      <w:tabs>
        <w:tab w:val="center" w:pos="4535"/>
        <w:tab w:val="right" w:pos="9071"/>
      </w:tabs>
    </w:pPr>
  </w:style>
  <w:style w:type="character" w:customStyle="1" w:styleId="HeaderChar">
    <w:name w:val="Header Char"/>
    <w:link w:val="Header"/>
    <w:rsid w:val="00344068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paragraph" w:styleId="Footer">
    <w:name w:val="footer"/>
    <w:basedOn w:val="Normal"/>
    <w:link w:val="FooterChar"/>
    <w:uiPriority w:val="99"/>
    <w:rsid w:val="00344068"/>
    <w:pPr>
      <w:tabs>
        <w:tab w:val="center" w:pos="4535"/>
        <w:tab w:val="right" w:pos="9071"/>
      </w:tabs>
    </w:pPr>
  </w:style>
  <w:style w:type="character" w:customStyle="1" w:styleId="FooterChar">
    <w:name w:val="Footer Char"/>
    <w:link w:val="Footer"/>
    <w:uiPriority w:val="99"/>
    <w:rsid w:val="00344068"/>
    <w:rPr>
      <w:rFonts w:ascii="Times New Roman" w:eastAsia="Times New Roman" w:hAnsi="Times New Roman" w:cs="Times New Roman"/>
      <w:sz w:val="24"/>
      <w:szCs w:val="24"/>
      <w:lang w:val="sr-Latn-CS" w:eastAsia="sr-Latn-CS"/>
    </w:rPr>
  </w:style>
  <w:style w:type="character" w:styleId="PageNumber">
    <w:name w:val="page number"/>
    <w:basedOn w:val="DefaultParagraphFont"/>
    <w:rsid w:val="00344068"/>
  </w:style>
  <w:style w:type="paragraph" w:styleId="NoSpacing">
    <w:name w:val="No Spacing"/>
    <w:link w:val="NoSpacingChar"/>
    <w:uiPriority w:val="1"/>
    <w:qFormat/>
    <w:rsid w:val="009E6764"/>
    <w:pPr>
      <w:contextualSpacing/>
    </w:pPr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9E6764"/>
    <w:rPr>
      <w:rFonts w:eastAsia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rsid w:val="00344068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44068"/>
    <w:rPr>
      <w:rFonts w:ascii="Tahoma" w:eastAsia="Times New Roman" w:hAnsi="Tahoma" w:cs="Tahoma"/>
      <w:sz w:val="16"/>
      <w:szCs w:val="16"/>
      <w:lang w:val="sr-Latn-CS" w:eastAsia="sr-Latn-CS"/>
    </w:rPr>
  </w:style>
  <w:style w:type="paragraph" w:styleId="Caption">
    <w:name w:val="caption"/>
    <w:basedOn w:val="Normal"/>
    <w:next w:val="Normal"/>
    <w:qFormat/>
    <w:rsid w:val="00A037C8"/>
    <w:pPr>
      <w:spacing w:before="120"/>
      <w:ind w:firstLine="0"/>
      <w:jc w:val="center"/>
    </w:pPr>
    <w:rPr>
      <w:bCs/>
      <w:i/>
      <w:sz w:val="20"/>
      <w:szCs w:val="18"/>
    </w:rPr>
  </w:style>
  <w:style w:type="character" w:styleId="Hyperlink">
    <w:name w:val="Hyperlink"/>
    <w:uiPriority w:val="99"/>
    <w:rsid w:val="00344068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rsid w:val="00344068"/>
    <w:pPr>
      <w:widowControl w:val="0"/>
      <w:suppressAutoHyphens/>
      <w:spacing w:after="240"/>
      <w:ind w:firstLine="706"/>
    </w:pPr>
    <w:rPr>
      <w:rFonts w:eastAsia="Arial Unicode MS"/>
    </w:rPr>
  </w:style>
  <w:style w:type="character" w:customStyle="1" w:styleId="BodyTextChar">
    <w:name w:val="Body Text Char"/>
    <w:link w:val="BodyText"/>
    <w:rsid w:val="00344068"/>
    <w:rPr>
      <w:rFonts w:ascii="Times New Roman" w:eastAsia="Arial Unicode MS" w:hAnsi="Times New Roman" w:cs="Times New Roman"/>
      <w:sz w:val="24"/>
      <w:szCs w:val="24"/>
      <w:lang w:val="sr-Latn-CS" w:eastAsia="sr-Latn-CS"/>
    </w:rPr>
  </w:style>
  <w:style w:type="paragraph" w:styleId="TOC1">
    <w:name w:val="toc 1"/>
    <w:basedOn w:val="Normal"/>
    <w:next w:val="Normal"/>
    <w:autoRedefine/>
    <w:uiPriority w:val="39"/>
    <w:rsid w:val="00344068"/>
    <w:pPr>
      <w:tabs>
        <w:tab w:val="left" w:pos="900"/>
        <w:tab w:val="right" w:leader="dot" w:pos="8777"/>
      </w:tabs>
      <w:spacing w:after="60" w:line="360" w:lineRule="auto"/>
      <w:ind w:firstLine="540"/>
    </w:pPr>
    <w:rPr>
      <w:b/>
    </w:rPr>
  </w:style>
  <w:style w:type="paragraph" w:styleId="TOC2">
    <w:name w:val="toc 2"/>
    <w:basedOn w:val="Normal"/>
    <w:next w:val="Normal"/>
    <w:autoRedefine/>
    <w:uiPriority w:val="39"/>
    <w:rsid w:val="00344068"/>
    <w:pPr>
      <w:tabs>
        <w:tab w:val="left" w:pos="1440"/>
        <w:tab w:val="right" w:leader="dot" w:pos="8777"/>
      </w:tabs>
      <w:spacing w:after="60" w:line="360" w:lineRule="auto"/>
      <w:ind w:left="238" w:firstLine="709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344068"/>
    <w:pPr>
      <w:tabs>
        <w:tab w:val="left" w:pos="1800"/>
        <w:tab w:val="right" w:leader="dot" w:pos="8777"/>
      </w:tabs>
      <w:spacing w:after="60" w:line="360" w:lineRule="auto"/>
      <w:ind w:left="482" w:firstLine="709"/>
    </w:pPr>
    <w:rPr>
      <w:sz w:val="22"/>
    </w:rPr>
  </w:style>
  <w:style w:type="paragraph" w:styleId="TOCHeading">
    <w:name w:val="TOC Heading"/>
    <w:basedOn w:val="Heading1"/>
    <w:next w:val="Normal"/>
    <w:rsid w:val="00344068"/>
    <w:pPr>
      <w:keepLines/>
      <w:numPr>
        <w:numId w:val="0"/>
      </w:numPr>
      <w:spacing w:before="480" w:after="0" w:line="276" w:lineRule="auto"/>
      <w:outlineLvl w:val="9"/>
    </w:pPr>
    <w:rPr>
      <w:noProof w:val="0"/>
      <w:color w:val="365F91"/>
      <w:kern w:val="0"/>
      <w:lang w:val="en-US" w:eastAsia="en-US"/>
    </w:rPr>
  </w:style>
  <w:style w:type="paragraph" w:customStyle="1" w:styleId="TableContents">
    <w:name w:val="Table Contents"/>
    <w:basedOn w:val="Normal"/>
    <w:rsid w:val="00344068"/>
    <w:pPr>
      <w:suppressLineNumbers/>
      <w:suppressAutoHyphens/>
    </w:pPr>
    <w:rPr>
      <w:sz w:val="16"/>
      <w:lang w:val="en-US" w:eastAsia="ar-SA"/>
    </w:rPr>
  </w:style>
  <w:style w:type="character" w:styleId="CommentReference">
    <w:name w:val="annotation reference"/>
    <w:uiPriority w:val="99"/>
    <w:semiHidden/>
    <w:unhideWhenUsed/>
    <w:rsid w:val="00EB5B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5B3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B5B39"/>
    <w:rPr>
      <w:rFonts w:ascii="Times New Roman" w:eastAsia="Times New Roman" w:hAnsi="Times New Roman"/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5B3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B5B39"/>
    <w:rPr>
      <w:rFonts w:ascii="Times New Roman" w:eastAsia="Times New Roman" w:hAnsi="Times New Roman"/>
      <w:b/>
      <w:bCs/>
      <w:lang w:val="sr-Latn-CS" w:eastAsia="sr-Latn-CS"/>
    </w:rPr>
  </w:style>
  <w:style w:type="paragraph" w:styleId="Title">
    <w:name w:val="Title"/>
    <w:basedOn w:val="Normal"/>
    <w:next w:val="Normal"/>
    <w:link w:val="TitleChar"/>
    <w:autoRedefine/>
    <w:uiPriority w:val="10"/>
    <w:rsid w:val="00BE5E26"/>
    <w:pPr>
      <w:spacing w:before="240" w:after="60"/>
      <w:jc w:val="center"/>
      <w:outlineLvl w:val="0"/>
    </w:pPr>
    <w:rPr>
      <w:rFonts w:eastAsia="PMingLiU"/>
      <w:b/>
      <w:bCs/>
      <w:kern w:val="28"/>
      <w:sz w:val="40"/>
      <w:szCs w:val="32"/>
    </w:rPr>
  </w:style>
  <w:style w:type="character" w:customStyle="1" w:styleId="TitleChar">
    <w:name w:val="Title Char"/>
    <w:link w:val="Title"/>
    <w:uiPriority w:val="10"/>
    <w:rsid w:val="00BE5E26"/>
    <w:rPr>
      <w:rFonts w:ascii="Times New Roman" w:eastAsia="PMingLiU" w:hAnsi="Times New Roman" w:cs="Times New Roman"/>
      <w:b/>
      <w:bCs/>
      <w:kern w:val="28"/>
      <w:sz w:val="40"/>
      <w:szCs w:val="32"/>
      <w:lang w:eastAsia="sr-Latn-C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0F8E"/>
    <w:pPr>
      <w:spacing w:after="60"/>
      <w:jc w:val="center"/>
      <w:outlineLvl w:val="1"/>
    </w:pPr>
    <w:rPr>
      <w:rFonts w:eastAsia="PMingLiU"/>
      <w:sz w:val="28"/>
    </w:rPr>
  </w:style>
  <w:style w:type="character" w:customStyle="1" w:styleId="SubtitleChar">
    <w:name w:val="Subtitle Char"/>
    <w:link w:val="Subtitle"/>
    <w:uiPriority w:val="11"/>
    <w:rsid w:val="006A0F8E"/>
    <w:rPr>
      <w:rFonts w:ascii="Cambria" w:eastAsia="PMingLiU" w:hAnsi="Cambria"/>
      <w:sz w:val="28"/>
      <w:szCs w:val="24"/>
      <w:lang w:val="sr-Latn-CS" w:eastAsia="sr-Latn-CS"/>
    </w:rPr>
  </w:style>
  <w:style w:type="paragraph" w:styleId="ListParagraph">
    <w:name w:val="List Paragraph"/>
    <w:basedOn w:val="Normal"/>
    <w:uiPriority w:val="34"/>
    <w:rsid w:val="00FD5D4F"/>
    <w:pPr>
      <w:ind w:left="720"/>
      <w:contextualSpacing/>
    </w:pPr>
  </w:style>
  <w:style w:type="paragraph" w:customStyle="1" w:styleId="Tabletext">
    <w:name w:val="Table text"/>
    <w:basedOn w:val="Normal"/>
    <w:link w:val="TabletextChar"/>
    <w:rsid w:val="009E6764"/>
    <w:pPr>
      <w:spacing w:before="0" w:after="0"/>
      <w:ind w:firstLine="0"/>
      <w:contextualSpacing/>
      <w:jc w:val="center"/>
    </w:pPr>
    <w:rPr>
      <w:rFonts w:asciiTheme="minorHAnsi" w:eastAsia="MS Mincho" w:hAnsiTheme="minorHAnsi" w:cstheme="minorHAnsi"/>
      <w:sz w:val="20"/>
      <w:szCs w:val="20"/>
      <w:shd w:val="clear" w:color="auto" w:fill="FFFFFF"/>
    </w:rPr>
  </w:style>
  <w:style w:type="paragraph" w:styleId="NormalWeb">
    <w:name w:val="Normal (Web)"/>
    <w:basedOn w:val="Normal"/>
    <w:uiPriority w:val="99"/>
    <w:semiHidden/>
    <w:unhideWhenUsed/>
    <w:rsid w:val="001E66B0"/>
    <w:pPr>
      <w:spacing w:before="100" w:beforeAutospacing="1" w:after="100" w:afterAutospacing="1"/>
      <w:ind w:firstLine="0"/>
      <w:jc w:val="left"/>
    </w:pPr>
    <w:rPr>
      <w:rFonts w:ascii="Times New Roman" w:hAnsi="Times New Roman"/>
      <w:lang w:val="en-GB" w:eastAsia="en-GB"/>
    </w:rPr>
  </w:style>
  <w:style w:type="character" w:customStyle="1" w:styleId="TabletextChar">
    <w:name w:val="Table text Char"/>
    <w:basedOn w:val="DefaultParagraphFont"/>
    <w:link w:val="Tabletext"/>
    <w:rsid w:val="009E6764"/>
    <w:rPr>
      <w:rFonts w:asciiTheme="minorHAnsi" w:eastAsia="MS Mincho" w:hAnsiTheme="minorHAnsi" w:cstheme="minorHAnsi"/>
      <w:lang w:val="sr-Latn-CS" w:eastAsia="sr-Latn-CS"/>
    </w:rPr>
  </w:style>
  <w:style w:type="paragraph" w:customStyle="1" w:styleId="Listingkoda">
    <w:name w:val="Listing koda"/>
    <w:basedOn w:val="Normal"/>
    <w:link w:val="ListingkodaChar"/>
    <w:qFormat/>
    <w:rsid w:val="00D76AAF"/>
    <w:pPr>
      <w:pBdr>
        <w:top w:val="single" w:sz="2" w:space="5" w:color="000000"/>
        <w:left w:val="single" w:sz="2" w:space="5" w:color="000000"/>
        <w:bottom w:val="single" w:sz="2" w:space="5" w:color="000000"/>
        <w:right w:val="single" w:sz="2" w:space="5" w:color="000000"/>
      </w:pBdr>
      <w:shd w:val="clear" w:color="auto" w:fill="FAFAFA"/>
      <w:ind w:firstLine="0"/>
      <w:contextualSpacing/>
    </w:pPr>
    <w:rPr>
      <w:rFonts w:ascii="Consolas" w:hAnsi="Consolas"/>
      <w:sz w:val="16"/>
      <w:szCs w:val="16"/>
      <w:lang w:val="en-US"/>
    </w:rPr>
  </w:style>
  <w:style w:type="character" w:customStyle="1" w:styleId="ListingkodaChar">
    <w:name w:val="Listing koda Char"/>
    <w:basedOn w:val="DefaultParagraphFont"/>
    <w:link w:val="Listingkoda"/>
    <w:rsid w:val="00D76AAF"/>
    <w:rPr>
      <w:rFonts w:ascii="Consolas" w:eastAsia="Times New Roman" w:hAnsi="Consolas"/>
      <w:sz w:val="16"/>
      <w:szCs w:val="16"/>
      <w:shd w:val="clear" w:color="auto" w:fill="FAFAFA"/>
      <w:lang w:val="en-US" w:eastAsia="sr-Latn-CS"/>
    </w:rPr>
  </w:style>
  <w:style w:type="character" w:styleId="PlaceholderText">
    <w:name w:val="Placeholder Text"/>
    <w:basedOn w:val="DefaultParagraphFont"/>
    <w:uiPriority w:val="99"/>
    <w:semiHidden/>
    <w:rsid w:val="00C4051A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7623B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7623B"/>
    <w:rPr>
      <w:rFonts w:ascii="Cambria" w:eastAsia="Times New Roman" w:hAnsi="Cambria"/>
      <w:lang w:val="sr-Latn-CS" w:eastAsia="sr-Latn-CS"/>
    </w:rPr>
  </w:style>
  <w:style w:type="character" w:styleId="EndnoteReference">
    <w:name w:val="endnote reference"/>
    <w:basedOn w:val="DefaultParagraphFont"/>
    <w:uiPriority w:val="99"/>
    <w:semiHidden/>
    <w:unhideWhenUsed/>
    <w:rsid w:val="00C7623B"/>
    <w:rPr>
      <w:vertAlign w:val="superscript"/>
    </w:rPr>
  </w:style>
  <w:style w:type="table" w:styleId="TableGrid">
    <w:name w:val="Table Grid"/>
    <w:basedOn w:val="TableNormal"/>
    <w:uiPriority w:val="59"/>
    <w:rsid w:val="00787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5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639701-B517-41AE-9972-AEB5C8253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93</Words>
  <Characters>281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/>
      <vt:lpstr/>
      <vt:lpstr>Uvod</vt:lpstr>
      <vt:lpstr>    Cilj razvoja</vt:lpstr>
      <vt:lpstr>    Obim sistema</vt:lpstr>
      <vt:lpstr>    Rečnik</vt:lpstr>
      <vt:lpstr>    Reference</vt:lpstr>
      <vt:lpstr>    Pregled sadržaja dokumenta</vt:lpstr>
      <vt:lpstr>Dijagram isporuke</vt:lpstr>
      <vt:lpstr>Projekat arhitekture sistema</vt:lpstr>
      <vt:lpstr>Projekat strukture podataka</vt:lpstr>
      <vt:lpstr>Projekat komponenti sistema</vt:lpstr>
      <vt:lpstr>    Slučaj korišćenja 1: List all rooms</vt:lpstr>
      <vt:lpstr>    Slučaj korišćenja 2: Add room</vt:lpstr>
      <vt:lpstr>    Slučaj korišćenja 3: Add conference room</vt:lpstr>
      <vt:lpstr>    Slučaj korišćenja 4: Add new client</vt:lpstr>
      <vt:lpstr>    Slučaj korišćenja 4: Make reservation</vt:lpstr>
      <vt:lpstr>    Slučaj korišćenja 6: List all clients</vt:lpstr>
      <vt:lpstr>    Slučaj korišćenja 7: Add new user</vt:lpstr>
      <vt:lpstr>Projekt korisničkog interfejsa</vt:lpstr>
      <vt:lpstr>Backend</vt:lpstr>
    </vt:vector>
  </TitlesOfParts>
  <Company>SINGIDUNUM UNIVERSITY</Company>
  <LinksUpToDate>false</LinksUpToDate>
  <CharactersWithSpaces>3298</CharactersWithSpaces>
  <SharedDoc>false</SharedDoc>
  <HLinks>
    <vt:vector size="72" baseType="variant">
      <vt:variant>
        <vt:i4>6881291</vt:i4>
      </vt:variant>
      <vt:variant>
        <vt:i4>75</vt:i4>
      </vt:variant>
      <vt:variant>
        <vt:i4>0</vt:i4>
      </vt:variant>
      <vt:variant>
        <vt:i4>5</vt:i4>
      </vt:variant>
      <vt:variant>
        <vt:lpwstr>http://bournemouth.ac.uk/service-depts/lis/LIS_Pub/harvardsyst.html</vt:lpwstr>
      </vt:variant>
      <vt:variant>
        <vt:lpwstr/>
      </vt:variant>
      <vt:variant>
        <vt:i4>17695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0276116</vt:lpwstr>
      </vt:variant>
      <vt:variant>
        <vt:i4>17695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0276115</vt:lpwstr>
      </vt:variant>
      <vt:variant>
        <vt:i4>17695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0276114</vt:lpwstr>
      </vt:variant>
      <vt:variant>
        <vt:i4>17695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0276113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0276112</vt:lpwstr>
      </vt:variant>
      <vt:variant>
        <vt:i4>17695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0276111</vt:lpwstr>
      </vt:variant>
      <vt:variant>
        <vt:i4>17695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0276110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0276109</vt:lpwstr>
      </vt:variant>
      <vt:variant>
        <vt:i4>17039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0276108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0276107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027610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a</dc:creator>
  <cp:keywords/>
  <dc:description/>
  <cp:lastModifiedBy>Windows User</cp:lastModifiedBy>
  <cp:revision>3</cp:revision>
  <dcterms:created xsi:type="dcterms:W3CDTF">2020-07-09T12:11:00Z</dcterms:created>
  <dcterms:modified xsi:type="dcterms:W3CDTF">2020-07-09T12:12:00Z</dcterms:modified>
</cp:coreProperties>
</file>